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6/2024 – 24/07/2024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The Efficacy of an Alcohol-based Nasal Antiseptic versus Mupirocin or Iodophor for Preventing Surgical Site Infections - A Meta-analysi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Staphylococcus aureus screening and preoperative decolonisation with Mupirocin and Chlorhexidine to reduce the risk of surgical site infections in orthopaedic surgery: a pre-post study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Induction of acute silkworm hemolymph melanization by Staphylococcus aureus treated with peptidoglycan-degrading enzym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In Situ Gelling Behavior and Biopharmaceutical Characterization of Nano-Silver-Loaded Poloxamer Matrices Designed for Nasal Drug Deliver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Phenotypic and genotypic characterization of commensal staphylococci isolated from young volunteers in Alexandria, Egyp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Hunting Dynamics and Identification of Potentially Pathogenic Bacteria in European Fallow Deer (Dama dama) across Three Hunting Reserves in Western Roman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Efficacy and Safety of Xylitol Nasal Irrigation after Functional Endoscopic Sinus Surgery: A Randomized Controlled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Swab Testing to Optimize Pneumonia treatment with empiric Vancomycin (STOP-Vanc): study protocol for a randomized controlled tri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The hidden link: How oral and respiratory microbiomes affect multiple sclero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General skin and nasal decolonization with octenisan® set before and after elective orthopedic surgery in selected patients at elevated risk for revision surgery and surgical site infections-a single-center, unblinded, superiority, randomized controlled trial (BALGDEC trial)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Nasal commensals reduce Staphylococcus aureus proliferation by restricting siderophore availabilit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Prevalence of methicillin sensitive and resistant Staphylococcus aureus carriage among German emergency medical provider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Draft genome sequences for a Staphylococcus aureus and a Staphylococcus haemolyticus isolate from nasal swab samples from healthy femal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Zoonotic linkage and environmental contamination of Methicillin-resistant Staphylococcus aureus (MRSA) in dairy farms: A one health perspectiv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E-Cigarette Use, Cigarette Smoking, and Sex are Associated with Nasal Microbiome Dysbio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Nasal microbiome and the effect of nasal decolonization with a novel povidone-iodine antiseptic solution: a prospective and randomized clinical tri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Prevalence of the Cefazolin Inoculum Effect (CzIE) in Nasal Colonizing Methicillin-Susceptible Staphylococcus aureus in Patients from Intensive Care Units in Colombia and Use of a Modified Rapid Nitrocefin Test for Dete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Identification of novel probiotic lactic acid bacteria from soymilk waste using the 16s rRNA gene for potential use in poult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Methicillin-Sensitive Staphylococcus aureus-Associated Leukocytoclastic Vasculitis: A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Neutralizing antibodies after nebulized phage therapy in cystic fibrosis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Temporal trends of skin and soft tissue infections caused by methicillin-resistant Staphylococcus aureus in Gab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Evaluation of a multiplex-qPCR for paediatric pleural empyema-An observational study in hospitalised childr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A group B streptococcal type VII secreted LXG toxin mediates interbacterial competition and colonization of the female genital tra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Sodium alginate-based multifunctional sandwich-like system for treating woun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The Effect of Retained Hardware on Failure Among Prosthetic Joint Infections of the Knee in the Presence and Absence of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Long-Lasting Antibacterial PDMS Surfaces Constructed from Photocuring of End-Functionalized Polym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Recommendations for the Prevention and Management of Deep Brain Stimulation Infections Based on 26-Year Single-Center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Targeting S. aureus Extracellular Vesicles: A New Putative Strategy to Counteract Their Pathogenic Potent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Formulation and Characterization of Nanoemulsion Incorporating Chamomilla recutita L. Extract Stabilized with Hyaluronic Aci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Modern Microbiological Methods to Detect Biofilm Formation in Orthopedy and Suggestions for Antibiotic Therapy, with Particular Emphasis on Prosthetic Joint Infection (PJI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Oleanolic Acid Promotes the Formation of Probiotic Escherichia coli Nissle 1917 (EcN) Biofilm by Inhibiting Bacterial Motil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Early Intervention in Septic Arthritis of the Hand, Optimizing Patient Outcomes in Hand Infections-A Five-Year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Surgery for Active Infective Endocarditis on Mitral Valve: Anatomical, Surgical, and Disease Factors as Long-Term Outcome Modifi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Do High Doses of Multiple Antibiotics Loaded into Bone Cement Spacers Improve the Success Rate in Staphylococcal Periprosthetic Joint Infection When Rifampicin Cannot Be Employed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The Impact of SARS-CoV-2 Pandemic on Antibiotic Prescriptions and Resistance in a University Hospital from Rom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Multiplexed bacterial pathogen detection and clinical characteristics of orthopedic infection in hospitalized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Microbial Pattern of Neonatal Sepsis in the Neonatal Intensive Care Unit of dr. Ramelan Navy Central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The function of the complement system remains fully intact throughout the course of allogeneic stem cell transplant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Staphylococcus pseudintermedius and Pseudomonas aeruginosa Lubbock Chronic Wound Biofilm (LCWB): a suitable dual-species model for in vitro stud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Concordance in bacterial colonization profiles between voice prostheses and oral microbiota post-laryngectomy: An experiment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The monotopic quinone reductases from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Unlocking Wearable Microbial Fuel Cells for Advanced Wound Infection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Population sequencing for diversity and transmission analy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[Evaluation of disinfection effect of high-energy pulse ultraviolet disinfection equipment in medical institution settings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Mucin-induced surface dispersal of Staphylococcus aureus and Staphylococcus epidermidis via quorum-sensing dependent and independent mechanis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Flexible and transparent nanohole-patterned films with antibacterial properties against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Adaptation to skin mycobiota promotes antibiotic tolerance in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Antibacterial effect of Aloe Vera on Bacteria Isolated from Cases of Wound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Comparative evaluation of culture results and composition of microbiome of removed tonsils due to distant focal disease or other reasons. A prospective pilo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"All-in-one" self-healing and injectable cationic guar gum hydrogel dressing functionalized by bioactive complexes composed of natural small molecu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Infective endocarditis associated with left atrial appendage occlusion device: a contemporary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Off-label use of dalbavancin in children: a case ser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Infective endocarditis and spondylodiscitis -impact of sequence of surgical therapy on survival and recurrence rat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Competitive inhibition and mutualistic growth in co-infections: deciphering Staphylococcus aureus-Acinetobacter baumannii interaction dynamic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Transcriptional markers classifying Escherichia coli and Staphylococcus aureus induced sepsis in adults: A data-driven approa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Selective Tumor Inhibition Effect of Drug-Free Layered Double Hydroxide-Based Films via Responding to Acidic Microenviron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Rapid identification and subsequent contextualization of an outbreak of methicillin-resistant Staphylococcus aureus in a neonatal intensive care unit using nanopore sequenc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Rare association between spinal epidural abscess and septic arthritis of the hip in pediatric age: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Prevalence, genetic characteristics, and antimicrobial resistance of staphylococcal isolates from oral cavity and skin surface of healthy individuals in northern Jap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The prevalence and risk factors of methicillin-resistant Staphylococcus aureus among pediatric populations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Bundle care approach to reduce device associated infections in post-living-donor-liver transplantation in a tertiary care hospital, Egyp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Risk Factors and Microbiological Profile of Knee Periprosthetic Joint Infections with Sinus Tra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Latent Chronic Osteomyelitis Presenting Decades After Initial Trauma: A Case Report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Clinical Presentation and Outcomes Following Infection With Vibrio spp, Aeromonas spp, Chromobacterium violaceum, and Shewanella spp Water-Associated Organisms in Tropical Australia, 2015-202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Clinical prediction for surgical versus nonsurgical interventions in patients with vertebral osteomyelitis and disc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The myocutaneous gastrocnemius flap for periprosthetic joint infection of the kne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Epidural spread of surgical site infection from spinal cord stimulation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Long-Term Prevention of Biofilm Formation by Polycatechol-Based Supramolecular Assemblies with Low Molecular Weight Polymers on Surfa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Dual phage-incorporated electrospun polyvinyl alcohol-eudragit nanofiber matrix for rapid healing of diabetic wound infected by Pseudomonas aeruginosa and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Antibacterial potential of Stenotrophomonas maltophilia complex cystic fibrosis isol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Real-World Use and Treatment Outcomes of Ceftaroline Fosamil in Patients with Complicated Skin and Soft Tissue Infection: A Multinational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Impact of terminal cleaning in rooms previously occupied by patients with healthcare-associate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Microbial ecology of protective isolation room: Air and Surfa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Can Periprosthetic Joint Infection of Tumor Prostheses Be Controlled With Debridement, Antibiotics, and Implant Retention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The effects of chlorhexidine, povidone-iodine, and vancomycin on growth and biofilms of pathogens that cause prosthetic joint infections: an in vitro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Prevalence and antimicrobial susceptibility patterns of bacteria colonizing the external ocular surfaces of patients undergoing ocular surgeries at Bugando Medical Center in Mwanza, Tanz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Bacillus subtilis-derived peptides disrupt quorum sensing and biofilm assembly in multidrug-resistant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Genomic analysis and identification of a novel superantigen, SargEY, in Staphylococcus argenteus isolated from atopic dermatitis les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Escherichia coli Activate Extraintestinal Antibody Response and Provide Anti-Infective Immun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Reactive Oxygen Species (ROS)-Mediated Antibacterial Oxidative Therapies: Available Methods to Generate ROS and a Novel Option Propos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A Label-Free Optical Flow Cytometry Based-Method for Rapid Assay of Disinfectants' Bactericidal Activ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An Exploratory Analysis of the Association between Healthcare Associated Infections &amp; Hospital Financial Perform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Dynamic Adhesive Behavior and Biofilm Formation of Staphylococcus aureus on Polylactic Acid Surfaces in Diabetic Environm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Bi-institutional analysis of microbiological spectrum and therapeutic management of parotid absces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Hemorrhagic shock from gastric pseudoaneurysm post-percutaneous endoscopic gastrostomy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Ruthenibacterium lactatiformans isolated from a human blood culture: a first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A Rare Case of Broad Ligament Hematoma Following Vaginal Deliv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Case report: pseudoaneurysm of left ventricle secondary to infective endocarditis complicated by cardiac rupture-a multimodality imaging approa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Vancomycin-Loaded Sol-Gel System for In Situ Coating of Artificial Bone to Prevent Surgical Sit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Experimental colonization with H. hepaticus, S. aureus and R. pneumotropicus does not influence the metabolic response to high-fat diet or incretin-analogues in wildtype SOPF m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Microbiological characteristics of the lower airway in adults with bronchiectasis: a p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Epidemiological and microbial trends of infective endocarditis in western Norway: a 7-year prospective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Postbiotic lactobacilli induce cutaneous antimicrobial response and restore the barrier to inhibit the intracellular invasion of Staphylococcus aureus in vitro and ex vivo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Mobile genetic element-driven genomic changes in a community-associated methicillin-resistant Staphylococcus aureus clone during its transmission in a regional community outbreak in Jap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Crossroads of Care: Navigating Injection Drug Use-Associated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The treatment of bacterial biofilms cultivated on knee arthroplasty implants using the bioelectric effe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Coagulase-negative staphylococci from bovine milk: Antibiogram profiles and virulent gene det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Glioma grade and post-neurosurgical meningitis risk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Device and surgical procedure-related infections in Canadian acute care hospitals, 2018-202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Infective endocarditis in HIV-infected patients. Analysis of a national coh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Bioresorbable Polyester Coatings with Antifouling and Antimicrobial Properties for Prevention of Biofilm Formation in Early Stage Infections on Ti6Al4V Hard-Tissue Impl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SARS-CoV-2 infection predisposes patients to coinfection with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Dual-Layer Nanoengineered Urinary Catheters for Enhanced Antimicrobial Efficacy and Reduced Cytotoxic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Invasive Community-Acquired Methicillin-Resistant Staphylococcus aureus With Aortic Aneurysm in a 10-Year-Old Patient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[Clinical, aetiological and therapeutic features of severe sickle cell related vaso-occlusive crisis at the Sylvanus Olympio University Hospital, Lomé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Hair removal with a clipper and microbial colonisation prior to knee arthroplasty: a randomised controlled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Exploring the targetome of IsrR, an iron-regulated sRNA controlling the synthesis of iron-containing proteins in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Tumor necrosis factor regulates leukocyte recruitment but not bacterial persistence during Staphylococcus aureus craniotomy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Targeted enhancement of bacteriophage activity against antibiotic-resistant Staphylococcus aureus biofilms through an evolutionary assa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Community-acquired necrotizing pneumonia caused by methicillin-resistant Staphylococcus aureus in a healthy pregnant woman after being infected with influenza A: A case report for early warn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When Antimicrobial Treatment and Surgical Prophylaxis Collide: A Stewardship Opportuni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Building Capacity for Cervical Cancer Prevention in U.S.-Affiliated Pacific Islands: The Pacific Against Cervical Cancer Projec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Implementation of Surgical Site Infection Care Bundle in Patients Undergoing Gastrointestinal Surger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Epidemiology of healthcare-associated endometritis after surgical abortion in Ukraine: results a multicenter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Duration of surgical antibiotic prophylaxis and surgical site infection in orthopaedic surgery: A prospective cohort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The SAEORA Flap for Prosthetic Breast Reconstruction: A Novel Flap Design without the Use of Acellular Dermal Matric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Surgical and Patient-Reported Outcomes After Mastectomy and Implant-Based Prepectoral Reconstruction Using TIGR® Synthetic Mesh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Preoperative depression is an independent risk factor for short-term morbidities in autologous and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Stellate ganglion block beyond chronic pain: A literature review on its application in painful and non-painful condi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Preventing Pneumonia in High-risk Patients After Esophageal Cancer Surgery: Mini-tracheostomy and Tazobactam/Piperacilli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Hyperbaric Oxygen Therapy for Complications in Nipple-Sparing Mastectomy with Breast Reconstruction: A Systematic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Postoperative outcomes of minimally invasive versus conventional nipple-sparing mastectomy with prosthesis breast reconstruction in breast cancer: a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Mycobacterium wolinskyi infection after breast augmentation: A case report and comprehensiv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Development and validation of a nomogram for breast cancer-related lymphedema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Preliminary results of Polish national multicenter study on colostomy reversal - LICO (Liquidation of Colostomy)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Filler Found in Bone: Surgical Removal of Polyacrylamide Hydrogel (Amazingel) from the Mandible After 24 Years: A Case Report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Effectiveness of extended antibiotic prophylaxis in implant-based breast reconstruction surgery: A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Digestive and breast cancer patients managed during the first wave of COVID-19 pandemic: Short and middle term outcom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Temporary Declines and Demand Resurgence: Gender-Affirming Surgery Volume and Complication Trends During and After the COVID-19 Pandemic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A Prospective Study of Sutured Versus Non-sutured Subcutaneous Fat Tissue in Laparotomy Wound Closur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Breast reconstruction through exclusive lipomodeling or in addition to a flap: Current status in Franche-Comté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[Post-mastectomy necrotizing fasciitis and immediate prosthetic breast reconstruction: First case report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A Multi-Center Retrospective Observational Analysis of Three-Year Experience of Our Protocol for Prevention and Monitoring of Surgical Site Infections in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Autologous haematopoiesis stem cell transplantation (AHSCT) for treatment-refractory autoimmune diseases in childre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Association Between Membranoproliferative Glomerulonephritis and Colorectal Cancer -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Outcomes of the Electrothermal Bipolar Vessel Sealing Device and Electrocautery in Modified Radical Mastectomy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1" w:tgtFrame="_blank">
            <w:r>
              <w:t xml:space="preserve">Comparison of Intraoperative and Postoperative Outcomes With Skin Flaps Raised Using Either Harmonic Scalpels or Electrocautery During Modified Radical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2" w:tgtFrame="_blank">
            <w:r>
              <w:t xml:space="preserve">[Analysis of preoperative assessment of glandular mass in gynecomastia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3" w:tgtFrame="_blank">
            <w:r>
              <w:t xml:space="preserve">[Study of heat steam induced skin damage prevention in robotic nipple-sparing mastectomy and immediate breast reconstruction using Da Vinci Robot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4" w:tgtFrame="_blank">
            <w:r>
              <w:t xml:space="preserve">[Effectiveness of sequential method pure single-port lumpectomy-breast conserving surgery for early-stage breast cancer in different quadrants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5" w:tgtFrame="_blank">
            <w:r>
              <w:t xml:space="preserve">[Clinical application of endoscopic radical mastectomy for breast cancer combined with total pectoral muscle reconstruction with breast implants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6" w:tgtFrame="_blank">
            <w:r>
              <w:t xml:space="preserve">Reduction Mammoplasties: Risk Factors and Early Complications-About 1442 Cas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7" w:tgtFrame="_blank">
            <w:r>
              <w:t xml:space="preserve">Risk factor analysis and clinical experience of treating capsular contracture after prepectoral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8" w:tgtFrame="_blank">
            <w:r>
              <w:t xml:space="preserve">Randomized Controlled Trial to Assess Negative Pressure Wound Therapy versus Standard-of-care Dressings in Breast Surgery: A Pilo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9" w:tgtFrame="_blank">
            <w:r>
              <w:t xml:space="preserve">Massive Chylous Leakage After Endoscopic Thyroidectomy with Central Lymph Node Dissection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0" w:tgtFrame="_blank">
            <w:r>
              <w:t xml:space="preserve">Short-term versus extended chemoprophylaxis against venous thromboembolism in DIEP flap breast reconstruction: A retrospective study of 424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1" w:tgtFrame="_blank">
            <w:r>
              <w:t xml:space="preserve">Identification of Potential Factors Associated with Cellulitis Following Lymphovenous Bypass Surgery in Breast Cancer Survivor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Review: the spectrum of antimicrobial resistance in bacteria isolated from wounds of patients with epidermolysis bullosa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Protium spruceanum Extract Enhances Mupirocin Activity When Combined with Nanoemulsion-Based Hydrogel: A Multi-Target Strategy for Treating Skin and Soft Tissue Infection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The mesenchymal stromal cell secretome promotes tissue regeneration and increases macrophage infiltration in acute and methicillin-resistant Staphylococcus aureus-infected skin wounds in vivo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Biofilm-producing ability of methicillin-resistant Staphylococcus aureus clinically isolated in China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Emergence of novel methicillin resistant Staphylococcus pseudintermedius lineages revealed by whole genome sequencing of isolates from companion animals and humans in Scotland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Photodynamic activation of phytochemical-antibiotic combinations for combatting Staphylococcus aureus from acute wound infection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Characterization of bacterial and viral pathogens in the respiratory tract of children with HIV-associated chronic lung disease: a case-control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Increase in methicillin-resistant Staphylococcus spp. colonization among pregnant individuals during COVID-19 pandemic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Autism spectrum disorder in young patients with congenital central hypoventilation syndrome: role of the autonomic nervous system dysfun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Staphylococcus aureus Proteases: Orchestrators of Skin Inflamm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Nasopharyngeal carriage and antibiotic susceptibility patterns of streptococcus pneumoniae, haemophilus influenzae, moraxella catarrhalis and staphylococcus aureus among urban Ugandan children post-PCV10 introduction: a cross-sectional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IL-10 inhibition during immunization improves vaccine-induced protection against Staphylococcus aureus inf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A fungal metabolic regulator underlies infectious synergism during Candida albicans-Staphylococcus aureus intra-abdominal co-inf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Nitric oxide releasing coatings for the prevention of viral and bacterial infec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Diagnosis and management of a herpes nipple infection that resulted in neonatal HSV encephalit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Evaluation of the efficacy of a new inactivated vaccine against Staphylococcus aureus, Echerchia coli and Mycoplasma bovis mastitis in cow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Metabolic remodeling by RNA polymerase gene mutations is associated with reduced β-lactam susceptibility in oxacillin-susceptible MRS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Efficient synthesis of CRISPR-Cas13a-antimicrobial capsids against MRSA facilitated by silent mutation incorpor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Molecular methods enhance the detection of pyoderma-related Streptococcus pyogenes and emm-type distribution in childre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Protease shaving of Mycobacterium tuberculosis facilitates vaccine antigen discovery and delivery of novel cargoes to the Mtb surfac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Nano-mupirocin as tumor-targeted antibiotic: Physicochemical, immunotoxicological and pharmacokinetic characterization, and effect on gut microbiom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A Novel Nasal Endoscopy-Assisted Method for Sealing Cerebrospinal Fluid Rhinorrhe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Host-induced cell wall remodeling impairs opsonophagocytosis of Staphylococcus aureus by neutrophil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186/s12879-024-09540-5" TargetMode="External"/><Relationship Id="rId13" Type="http://schemas.openxmlformats.org/officeDocument/2006/relationships/hyperlink" Target="https://dx.doi.org/10.1038/s41598-024-64422-9" TargetMode="External"/><Relationship Id="rId14" Type="http://schemas.openxmlformats.org/officeDocument/2006/relationships/hyperlink" Target="https://dx.doi.org/10.1186/s13023-024-03257-z" TargetMode="External"/><Relationship Id="rId15" Type="http://schemas.openxmlformats.org/officeDocument/2006/relationships/hyperlink" Target="https://dx.doi.org/10.1089/dna.2024.0134" TargetMode="External"/><Relationship Id="rId16" Type="http://schemas.openxmlformats.org/officeDocument/2006/relationships/hyperlink" Target="https://dx.doi.org/10.4314/ahs.v23i4.24" TargetMode="External"/><Relationship Id="rId17" Type="http://schemas.openxmlformats.org/officeDocument/2006/relationships/hyperlink" Target="https://dx.doi.org/10.1172/jci.insight.178216" TargetMode="External"/><Relationship Id="rId18" Type="http://schemas.openxmlformats.org/officeDocument/2006/relationships/hyperlink" Target="https://dx.doi.org/10.1038/s41467-024-50058-w" TargetMode="External"/><Relationship Id="rId19" Type="http://schemas.openxmlformats.org/officeDocument/2006/relationships/hyperlink" Target="https://dx.doi.org/10.1039/d4bm00172a" TargetMode="External"/><Relationship Id="rId20" Type="http://schemas.openxmlformats.org/officeDocument/2006/relationships/hyperlink" Target="https://dx.doi.org/10.1136/bcr-2023-257150" TargetMode="External"/><Relationship Id="rId21" Type="http://schemas.openxmlformats.org/officeDocument/2006/relationships/hyperlink" Target="https://dx.doi.org/10.12834/VetIt.3083.21855.3" TargetMode="External"/><Relationship Id="rId22" Type="http://schemas.openxmlformats.org/officeDocument/2006/relationships/hyperlink" Target="https://dx.doi.org/10.1128/mbio.00339-24" TargetMode="External"/><Relationship Id="rId23" Type="http://schemas.openxmlformats.org/officeDocument/2006/relationships/hyperlink" Target="https://dx.doi.org/10.1038/s41598-024-67193-5" TargetMode="External"/><Relationship Id="rId24" Type="http://schemas.openxmlformats.org/officeDocument/2006/relationships/hyperlink" Target="https://dx.doi.org/10.1093/infdis/jiae359" TargetMode="External"/><Relationship Id="rId25" Type="http://schemas.openxmlformats.org/officeDocument/2006/relationships/hyperlink" Target="https://dx.doi.org/10.1101/2024.07.02.601718" TargetMode="External"/><Relationship Id="rId26" Type="http://schemas.openxmlformats.org/officeDocument/2006/relationships/hyperlink" Target="https://dx.doi.org/10.1016/j.jconrel.2024.07.045" TargetMode="External"/><Relationship Id="rId27" Type="http://schemas.openxmlformats.org/officeDocument/2006/relationships/hyperlink" Target="https://dx.doi.org/10.1097/SCS.0000000000010278" TargetMode="External"/><Relationship Id="rId28" Type="http://schemas.openxmlformats.org/officeDocument/2006/relationships/hyperlink" Target="https://dx.doi.org/10.1128/mbio.01643-24" TargetMode="External"/><Relationship Id="rId29" Type="http://schemas.openxmlformats.org/officeDocument/2006/relationships/hyperlink" Target="https://dx.doi.org/10.1016/j.ajic.2024.07.003" TargetMode="External"/><Relationship Id="rId30" Type="http://schemas.openxmlformats.org/officeDocument/2006/relationships/hyperlink" Target="https://dx.doi.org/10.1186/s13756-024-01432-2" TargetMode="External"/><Relationship Id="rId31" Type="http://schemas.openxmlformats.org/officeDocument/2006/relationships/hyperlink" Target="https://dx.doi.org/10.1080/09546634.2024.2370424" TargetMode="External"/><Relationship Id="rId32" Type="http://schemas.openxmlformats.org/officeDocument/2006/relationships/hyperlink" Target="https://dx.doi.org/10.3390/pharmaceutics16060700" TargetMode="External"/><Relationship Id="rId33" Type="http://schemas.openxmlformats.org/officeDocument/2006/relationships/hyperlink" Target="https://dx.doi.org/10.1016/j.jcyt.2024.06.007" TargetMode="External"/><Relationship Id="rId34" Type="http://schemas.openxmlformats.org/officeDocument/2006/relationships/hyperlink" Target="https://dx.doi.org/10.1186/s12866-024-03380-8" TargetMode="External"/><Relationship Id="rId35" Type="http://schemas.openxmlformats.org/officeDocument/2006/relationships/hyperlink" Target="https://dx.doi.org/10.1371/journal.pone.0305211" TargetMode="External"/><Relationship Id="rId36" Type="http://schemas.openxmlformats.org/officeDocument/2006/relationships/hyperlink" Target="https://dx.doi.org/10.1016/j.jphotobiol.2024.112978" TargetMode="External"/><Relationship Id="rId37" Type="http://schemas.openxmlformats.org/officeDocument/2006/relationships/hyperlink" Target="https://dx.doi.org/10.1177/00185787241230079" TargetMode="External"/><Relationship Id="rId38" Type="http://schemas.openxmlformats.org/officeDocument/2006/relationships/hyperlink" Target="https://dx.doi.org/10.1089/jwh.2024.0284" TargetMode="External"/><Relationship Id="rId39" Type="http://schemas.openxmlformats.org/officeDocument/2006/relationships/hyperlink" Target="https://dx.doi.org/10.1016/j.ijmmb.2024.100670" TargetMode="External"/><Relationship Id="rId40" Type="http://schemas.openxmlformats.org/officeDocument/2006/relationships/hyperlink" Target="https://dx.doi.org/10.36740/WLek202405103" TargetMode="External"/><Relationship Id="rId41" Type="http://schemas.openxmlformats.org/officeDocument/2006/relationships/hyperlink" Target="https://dx.doi.org/10.1097/JS9.0000000000001881" TargetMode="External"/><Relationship Id="rId42" Type="http://schemas.openxmlformats.org/officeDocument/2006/relationships/hyperlink" Target="https://dx.doi.org/10.14202/vetworld.2024.1001-1011" TargetMode="External"/><Relationship Id="rId43" Type="http://schemas.openxmlformats.org/officeDocument/2006/relationships/hyperlink" Target="https://dx.doi.org/10.7759/cureus.60867" TargetMode="External"/><Relationship Id="rId44" Type="http://schemas.openxmlformats.org/officeDocument/2006/relationships/hyperlink" Target="https://dx.doi.org/10.1016/j.medj.2024.05.017" TargetMode="External"/><Relationship Id="rId45" Type="http://schemas.openxmlformats.org/officeDocument/2006/relationships/hyperlink" Target="https://dx.doi.org/10.1186/s13756-024-01426-0" TargetMode="External"/><Relationship Id="rId46" Type="http://schemas.openxmlformats.org/officeDocument/2006/relationships/hyperlink" Target="https://dx.doi.org/10.1371/journal.pone.0304861" TargetMode="External"/><Relationship Id="rId47" Type="http://schemas.openxmlformats.org/officeDocument/2006/relationships/hyperlink" Target="https://dx.doi.org/10.1101/2024.06.10.598350" TargetMode="External"/><Relationship Id="rId48" Type="http://schemas.openxmlformats.org/officeDocument/2006/relationships/hyperlink" Target="https://dx.doi.org/10.1016/j.bioadv.2024.213931" TargetMode="External"/><Relationship Id="rId49" Type="http://schemas.openxmlformats.org/officeDocument/2006/relationships/hyperlink" Target="https://dx.doi.org/10.1093/ofid/ofae306" TargetMode="External"/><Relationship Id="rId50" Type="http://schemas.openxmlformats.org/officeDocument/2006/relationships/hyperlink" Target="https://dx.doi.org/10.1002/marc.202400170" TargetMode="External"/><Relationship Id="rId51" Type="http://schemas.openxmlformats.org/officeDocument/2006/relationships/hyperlink" Target="https://dx.doi.org/10.1159/000539188" TargetMode="External"/><Relationship Id="rId52" Type="http://schemas.openxmlformats.org/officeDocument/2006/relationships/hyperlink" Target="https://dx.doi.org/10.3390/pharmaceutics16060789" TargetMode="External"/><Relationship Id="rId53" Type="http://schemas.openxmlformats.org/officeDocument/2006/relationships/hyperlink" Target="https://dx.doi.org/10.3390/pharmaceutics16060701" TargetMode="External"/><Relationship Id="rId54" Type="http://schemas.openxmlformats.org/officeDocument/2006/relationships/hyperlink" Target="https://dx.doi.org/10.3390/microorganisms12061198" TargetMode="External"/><Relationship Id="rId55" Type="http://schemas.openxmlformats.org/officeDocument/2006/relationships/hyperlink" Target="https://dx.doi.org/10.3390/microorganisms12061097" TargetMode="External"/><Relationship Id="rId56" Type="http://schemas.openxmlformats.org/officeDocument/2006/relationships/hyperlink" Target="https://dx.doi.org/10.3390/medicina60060895" TargetMode="External"/><Relationship Id="rId57" Type="http://schemas.openxmlformats.org/officeDocument/2006/relationships/hyperlink" Target="https://dx.doi.org/10.3390/medicina60060879" TargetMode="External"/><Relationship Id="rId58" Type="http://schemas.openxmlformats.org/officeDocument/2006/relationships/hyperlink" Target="https://dx.doi.org/10.3390/antibiotics13060538" TargetMode="External"/><Relationship Id="rId59" Type="http://schemas.openxmlformats.org/officeDocument/2006/relationships/hyperlink" Target="https://dx.doi.org/10.3390/antibiotics13060477" TargetMode="External"/><Relationship Id="rId60" Type="http://schemas.openxmlformats.org/officeDocument/2006/relationships/hyperlink" Target="https://dx.doi.org/10.3389/fcimb.2024.1394352" TargetMode="External"/><Relationship Id="rId61" Type="http://schemas.openxmlformats.org/officeDocument/2006/relationships/hyperlink" Target="https://dx.doi.org/10.1155/2024/6264980" TargetMode="External"/><Relationship Id="rId62" Type="http://schemas.openxmlformats.org/officeDocument/2006/relationships/hyperlink" Target="https://dx.doi.org/10.3389/fimmu.2024.1422370" TargetMode="External"/><Relationship Id="rId63" Type="http://schemas.openxmlformats.org/officeDocument/2006/relationships/hyperlink" Target="https://dx.doi.org/10.1016/j.micinf.2024.105384" TargetMode="External"/><Relationship Id="rId64" Type="http://schemas.openxmlformats.org/officeDocument/2006/relationships/hyperlink" Target="https://dx.doi.org/10.1016/j.anl.2024.06.006" TargetMode="External"/><Relationship Id="rId65" Type="http://schemas.openxmlformats.org/officeDocument/2006/relationships/hyperlink" Target="https://dx.doi.org/10.1016/j.bbabio.2024.149488" TargetMode="External"/><Relationship Id="rId66" Type="http://schemas.openxmlformats.org/officeDocument/2006/relationships/hyperlink" Target="https://dx.doi.org/10.1021/acsami.4c06303" TargetMode="External"/><Relationship Id="rId67" Type="http://schemas.openxmlformats.org/officeDocument/2006/relationships/hyperlink" Target="https://dx.doi.org/10.1101/2024.06.18.599478" TargetMode="External"/><Relationship Id="rId68" Type="http://schemas.openxmlformats.org/officeDocument/2006/relationships/hyperlink" Target="https://dx.doi.org/10.3760/cma.j.cn112150-20231220-00471" TargetMode="External"/><Relationship Id="rId69" Type="http://schemas.openxmlformats.org/officeDocument/2006/relationships/hyperlink" Target="https://dx.doi.org/10.1128/mbio.01562-24" TargetMode="External"/><Relationship Id="rId70" Type="http://schemas.openxmlformats.org/officeDocument/2006/relationships/hyperlink" Target="https://dx.doi.org/10.1039/d4tb00434e" TargetMode="External"/><Relationship Id="rId71" Type="http://schemas.openxmlformats.org/officeDocument/2006/relationships/hyperlink" Target="https://dx.doi.org/10.1101/2024.05.03.592489" TargetMode="External"/><Relationship Id="rId72" Type="http://schemas.openxmlformats.org/officeDocument/2006/relationships/hyperlink" Target="https://dx.doi.org/10.2174/0118715265301138240605071106" TargetMode="External"/><Relationship Id="rId73" Type="http://schemas.openxmlformats.org/officeDocument/2006/relationships/hyperlink" Target="https://dx.doi.org/10.1556/030.2024.02279" TargetMode="External"/><Relationship Id="rId74" Type="http://schemas.openxmlformats.org/officeDocument/2006/relationships/hyperlink" Target="https://dx.doi.org/10.1016/j.ijbiomac.2024.133517" TargetMode="External"/><Relationship Id="rId75" Type="http://schemas.openxmlformats.org/officeDocument/2006/relationships/hyperlink" Target="https://dx.doi.org/10.1007/s10840-024-01838-3" TargetMode="External"/><Relationship Id="rId76" Type="http://schemas.openxmlformats.org/officeDocument/2006/relationships/hyperlink" Target="https://dx.doi.org/10.1093/jac/dkae212" TargetMode="External"/><Relationship Id="rId77" Type="http://schemas.openxmlformats.org/officeDocument/2006/relationships/hyperlink" Target="https://dx.doi.org/10.1093/ejcts/ezae246" TargetMode="External"/><Relationship Id="rId78" Type="http://schemas.openxmlformats.org/officeDocument/2006/relationships/hyperlink" Target="https://dx.doi.org/10.1093/ismeco/ycae077" TargetMode="External"/><Relationship Id="rId79" Type="http://schemas.openxmlformats.org/officeDocument/2006/relationships/hyperlink" Target="https://dx.doi.org/10.1371/journal.pone.0305920" TargetMode="External"/><Relationship Id="rId80" Type="http://schemas.openxmlformats.org/officeDocument/2006/relationships/hyperlink" Target="https://dx.doi.org/10.1021/acsbiomaterials.4c00780" TargetMode="External"/><Relationship Id="rId81" Type="http://schemas.openxmlformats.org/officeDocument/2006/relationships/hyperlink" Target="https://dx.doi.org/10.1099/mgen.0.001273" TargetMode="External"/><Relationship Id="rId82" Type="http://schemas.openxmlformats.org/officeDocument/2006/relationships/hyperlink" Target="https://dx.doi.org/10.1016/j.ijscr.2024.110004" TargetMode="External"/><Relationship Id="rId83" Type="http://schemas.openxmlformats.org/officeDocument/2006/relationships/hyperlink" Target="https://dx.doi.org/10.1016/j.jiph.2024.102488" TargetMode="External"/><Relationship Id="rId84" Type="http://schemas.openxmlformats.org/officeDocument/2006/relationships/hyperlink" Target="https://dx.doi.org/10.1007/s00431-024-05672-7" TargetMode="External"/><Relationship Id="rId85" Type="http://schemas.openxmlformats.org/officeDocument/2006/relationships/hyperlink" Target="https://dx.doi.org/10.1186/s12879-024-09525-4" TargetMode="External"/><Relationship Id="rId86" Type="http://schemas.openxmlformats.org/officeDocument/2006/relationships/hyperlink" Target="https://dx.doi.org/10.1016/j.arth.2024.06.062" TargetMode="External"/><Relationship Id="rId87" Type="http://schemas.openxmlformats.org/officeDocument/2006/relationships/hyperlink" Target="https://dx.doi.org/10.7759/cureus.61789" TargetMode="External"/><Relationship Id="rId88" Type="http://schemas.openxmlformats.org/officeDocument/2006/relationships/hyperlink" Target="https://dx.doi.org/10.1093/ofid/ofae319" TargetMode="External"/><Relationship Id="rId89" Type="http://schemas.openxmlformats.org/officeDocument/2006/relationships/hyperlink" Target="https://dx.doi.org/10.21037/jss-23-111" TargetMode="External"/><Relationship Id="rId90" Type="http://schemas.openxmlformats.org/officeDocument/2006/relationships/hyperlink" Target="https://dx.doi.org/10.1002/jeo2.12089" TargetMode="External"/><Relationship Id="rId91" Type="http://schemas.openxmlformats.org/officeDocument/2006/relationships/hyperlink" Target="https://dx.doi.org/10.1080/17581869.2024.2373044" TargetMode="External"/><Relationship Id="rId92" Type="http://schemas.openxmlformats.org/officeDocument/2006/relationships/hyperlink" Target="https://dx.doi.org/10.1021/acsami.4c02371" TargetMode="External"/><Relationship Id="rId93" Type="http://schemas.openxmlformats.org/officeDocument/2006/relationships/hyperlink" Target="https://dx.doi.org/10.1007/s13346-024-01660-4" TargetMode="External"/><Relationship Id="rId94" Type="http://schemas.openxmlformats.org/officeDocument/2006/relationships/hyperlink" Target="https://dx.doi.org/10.1128/msphere.00335-24" TargetMode="External"/><Relationship Id="rId95" Type="http://schemas.openxmlformats.org/officeDocument/2006/relationships/hyperlink" Target="https://dx.doi.org/10.2147/IDR.S455515" TargetMode="External"/><Relationship Id="rId96" Type="http://schemas.openxmlformats.org/officeDocument/2006/relationships/hyperlink" Target="https://dx.doi.org/10.1371/journal.pone.0305083" TargetMode="External"/><Relationship Id="rId97" Type="http://schemas.openxmlformats.org/officeDocument/2006/relationships/hyperlink" Target="https://dx.doi.org/10.62438/tunismed.v102i7.4807" TargetMode="External"/><Relationship Id="rId98" Type="http://schemas.openxmlformats.org/officeDocument/2006/relationships/hyperlink" Target="https://dx.doi.org/10.1097/CORR.0000000000003184" TargetMode="External"/><Relationship Id="rId99" Type="http://schemas.openxmlformats.org/officeDocument/2006/relationships/hyperlink" Target="https://dx.doi.org/10.1016/j.jhin.2024.06.010" TargetMode="External"/><Relationship Id="rId100" Type="http://schemas.openxmlformats.org/officeDocument/2006/relationships/hyperlink" Target="https://dx.doi.org/10.1186/s13104-024-06851-3" TargetMode="External"/><Relationship Id="rId101" Type="http://schemas.openxmlformats.org/officeDocument/2006/relationships/hyperlink" Target="https://dx.doi.org/10.1128/msystems.00712-24" TargetMode="External"/><Relationship Id="rId102" Type="http://schemas.openxmlformats.org/officeDocument/2006/relationships/hyperlink" Target="https://dx.doi.org/10.1128/msphere.00505-24" TargetMode="External"/><Relationship Id="rId103" Type="http://schemas.openxmlformats.org/officeDocument/2006/relationships/hyperlink" Target="https://dx.doi.org/10.3390/ijms25137450" TargetMode="External"/><Relationship Id="rId104" Type="http://schemas.openxmlformats.org/officeDocument/2006/relationships/hyperlink" Target="https://dx.doi.org/10.3390/ijms25137182" TargetMode="External"/><Relationship Id="rId105" Type="http://schemas.openxmlformats.org/officeDocument/2006/relationships/hyperlink" Target="https://dx.doi.org/10.3390/ijms25137158" TargetMode="External"/><Relationship Id="rId106" Type="http://schemas.openxmlformats.org/officeDocument/2006/relationships/hyperlink" Target="https://dx.doi.org/10.3390/healthcare12131314" TargetMode="External"/><Relationship Id="rId107" Type="http://schemas.openxmlformats.org/officeDocument/2006/relationships/hyperlink" Target="https://dx.doi.org/10.3390/ma17133349" TargetMode="External"/><Relationship Id="rId108" Type="http://schemas.openxmlformats.org/officeDocument/2006/relationships/hyperlink" Target="https://dx.doi.org/10.1186/s13005-024-00438-w" TargetMode="External"/><Relationship Id="rId109" Type="http://schemas.openxmlformats.org/officeDocument/2006/relationships/hyperlink" Target="https://dx.doi.org/10.1007/s12328-024-02016-8" TargetMode="External"/><Relationship Id="rId110" Type="http://schemas.openxmlformats.org/officeDocument/2006/relationships/hyperlink" Target="https://dx.doi.org/10.1186/s12879-024-09606-4" TargetMode="External"/><Relationship Id="rId111" Type="http://schemas.openxmlformats.org/officeDocument/2006/relationships/hyperlink" Target="https://dx.doi.org/10.7759/cureus.62205" TargetMode="External"/><Relationship Id="rId112" Type="http://schemas.openxmlformats.org/officeDocument/2006/relationships/hyperlink" Target="https://dx.doi.org/10.1093/ehjcr/ytae318" TargetMode="External"/><Relationship Id="rId113" Type="http://schemas.openxmlformats.org/officeDocument/2006/relationships/hyperlink" Target="https://dx.doi.org/10.1002/mabi.202400078" TargetMode="External"/><Relationship Id="rId114" Type="http://schemas.openxmlformats.org/officeDocument/2006/relationships/hyperlink" Target="https://dx.doi.org/10.1016/j.molmet.2024.101992" TargetMode="External"/><Relationship Id="rId115" Type="http://schemas.openxmlformats.org/officeDocument/2006/relationships/hyperlink" Target="https://dx.doi.org/10.1186/s12931-024-02903-1" TargetMode="External"/><Relationship Id="rId116" Type="http://schemas.openxmlformats.org/officeDocument/2006/relationships/hyperlink" Target="https://dx.doi.org/10.1186/s12879-024-09596-3" TargetMode="External"/><Relationship Id="rId117" Type="http://schemas.openxmlformats.org/officeDocument/2006/relationships/hyperlink" Target="https://dx.doi.org/10.1096/fj.202400054RR" TargetMode="External"/><Relationship Id="rId118" Type="http://schemas.openxmlformats.org/officeDocument/2006/relationships/hyperlink" Target="https://dx.doi.org/10.1099/mgen.0.001272" TargetMode="External"/><Relationship Id="rId119" Type="http://schemas.openxmlformats.org/officeDocument/2006/relationships/hyperlink" Target="https://dx.doi.org/10.7759/cureus.62490" TargetMode="External"/><Relationship Id="rId120" Type="http://schemas.openxmlformats.org/officeDocument/2006/relationships/hyperlink" Target="https://dx.doi.org/10.3389/fbioe.2024.1426388" TargetMode="External"/><Relationship Id="rId121" Type="http://schemas.openxmlformats.org/officeDocument/2006/relationships/hyperlink" Target="https://dx.doi.org/10.1186/s12866-024-03415-0" TargetMode="External"/><Relationship Id="rId122" Type="http://schemas.openxmlformats.org/officeDocument/2006/relationships/hyperlink" Target="https://dx.doi.org/10.1007/s00701-024-06193-w" TargetMode="External"/><Relationship Id="rId123" Type="http://schemas.openxmlformats.org/officeDocument/2006/relationships/hyperlink" Target="https://dx.doi.org/10.14745/ccdr.v50i06a03" TargetMode="External"/><Relationship Id="rId124" Type="http://schemas.openxmlformats.org/officeDocument/2006/relationships/hyperlink" Target="https://dx.doi.org/10.1080/23744235.2024.2378328" TargetMode="External"/><Relationship Id="rId125" Type="http://schemas.openxmlformats.org/officeDocument/2006/relationships/hyperlink" Target="https://dx.doi.org/10.1021/acsabm.4c00832" TargetMode="External"/><Relationship Id="rId126" Type="http://schemas.openxmlformats.org/officeDocument/2006/relationships/hyperlink" Target="https://dx.doi.org/10.1128/mbio.01667-24" TargetMode="External"/><Relationship Id="rId127" Type="http://schemas.openxmlformats.org/officeDocument/2006/relationships/hyperlink" Target="https://dx.doi.org/10.1002/adhm.202401700" TargetMode="External"/><Relationship Id="rId128" Type="http://schemas.openxmlformats.org/officeDocument/2006/relationships/hyperlink" Target="https://dx.doi.org/10.7759/cureus.62712" TargetMode="External"/><Relationship Id="rId129" Type="http://schemas.openxmlformats.org/officeDocument/2006/relationships/hyperlink" Target="https://dx.doi.org/10.11604/pamj.2024.47.162.33754" TargetMode="External"/><Relationship Id="rId130" Type="http://schemas.openxmlformats.org/officeDocument/2006/relationships/hyperlink" Target="https://dx.doi.org/10.1016/j.infpip.2024.100377" TargetMode="External"/><Relationship Id="rId131" Type="http://schemas.openxmlformats.org/officeDocument/2006/relationships/hyperlink" Target="https://dx.doi.org/10.3389/fmicb.2024.1439352" TargetMode="External"/><Relationship Id="rId132" Type="http://schemas.openxmlformats.org/officeDocument/2006/relationships/hyperlink" Target="https://dx.doi.org/10.1186/s12974-024-03174-9" TargetMode="External"/><Relationship Id="rId133" Type="http://schemas.openxmlformats.org/officeDocument/2006/relationships/hyperlink" Target="https://dx.doi.org/10.3389/fmicb.2024.1372325" TargetMode="External"/><Relationship Id="rId134" Type="http://schemas.openxmlformats.org/officeDocument/2006/relationships/hyperlink" Target="https://dx.doi.org/10.1002/rcr2.1396" TargetMode="External"/><Relationship Id="rId135" Type="http://schemas.openxmlformats.org/officeDocument/2006/relationships/hyperlink" Target="https://dx.doi.org/10.5582/ddt.2024.01026" TargetMode="External"/><Relationship Id="rId136" Type="http://schemas.openxmlformats.org/officeDocument/2006/relationships/hyperlink" Target="https://dx.doi.org/10.3390/gels10060385" TargetMode="External"/><Relationship Id="rId137" Type="http://schemas.openxmlformats.org/officeDocument/2006/relationships/hyperlink" Target="https://dx.doi.org/10.1038/s41598-024-60924-8" TargetMode="External"/><Relationship Id="rId138" Type="http://schemas.openxmlformats.org/officeDocument/2006/relationships/hyperlink" Target="https://dx.doi.org/10.3390/microorganisms12061236" TargetMode="External"/><Relationship Id="rId139" Type="http://schemas.openxmlformats.org/officeDocument/2006/relationships/hyperlink" Target="https://dx.doi.org/10.3390/biomedicines12061377" TargetMode="External"/><Relationship Id="rId140" Type="http://schemas.openxmlformats.org/officeDocument/2006/relationships/hyperlink" Target="https://dx.doi.org/10.21203/rs.3.rs-4365928/v1" TargetMode="External"/><Relationship Id="rId141" Type="http://schemas.openxmlformats.org/officeDocument/2006/relationships/hyperlink" Target="https://dx.doi.org/10.1016/j.msard.2024.105742" TargetMode="External"/><Relationship Id="rId142" Type="http://schemas.openxmlformats.org/officeDocument/2006/relationships/hyperlink" Target="https://dx.doi.org/10.1186/s13063-024-08173-y" TargetMode="External"/><Relationship Id="rId143" Type="http://schemas.openxmlformats.org/officeDocument/2006/relationships/hyperlink" Target="https://dx.doi.org/10.1093/ismejo/wrae123" TargetMode="External"/><Relationship Id="rId144" Type="http://schemas.openxmlformats.org/officeDocument/2006/relationships/hyperlink" Target="https://dx.doi.org/10.3205/dgkh000490" TargetMode="External"/><Relationship Id="rId145" Type="http://schemas.openxmlformats.org/officeDocument/2006/relationships/hyperlink" Target="https://dx.doi.org/10.1128/mra.00518-24" TargetMode="External"/><Relationship Id="rId146" Type="http://schemas.openxmlformats.org/officeDocument/2006/relationships/hyperlink" Target="https://dx.doi.org/10.1016/j.onehlt.2024.100680" TargetMode="External"/><Relationship Id="rId147" Type="http://schemas.openxmlformats.org/officeDocument/2006/relationships/hyperlink" Target="https://dx.doi.org/10.1093/ntr/ntae176" TargetMode="External"/><Relationship Id="rId148" Type="http://schemas.openxmlformats.org/officeDocument/2006/relationships/hyperlink" Target="https://dx.doi.org/10.1038/s41598-023-46792-8" TargetMode="External"/><Relationship Id="rId149" Type="http://schemas.openxmlformats.org/officeDocument/2006/relationships/hyperlink" Target="https://dx.doi.org/10.1101/2024.07.11.24309236" TargetMode="External"/><Relationship Id="rId150" Type="http://schemas.openxmlformats.org/officeDocument/2006/relationships/hyperlink" Target="https://dx.doi.org/10.1097/GOX.0000000000005852" TargetMode="External"/><Relationship Id="rId151" Type="http://schemas.openxmlformats.org/officeDocument/2006/relationships/hyperlink" Target="https://dx.doi.org/10.7759/cureus.61052" TargetMode="External"/><Relationship Id="rId152" Type="http://schemas.openxmlformats.org/officeDocument/2006/relationships/hyperlink" Target="https://dx.doi.org/10.1016/j.bjps.2024.05.060" TargetMode="External"/><Relationship Id="rId153" Type="http://schemas.openxmlformats.org/officeDocument/2006/relationships/hyperlink" Target="https://dx.doi.org/10.4103/joacp.joacp_304_22" TargetMode="External"/><Relationship Id="rId154" Type="http://schemas.openxmlformats.org/officeDocument/2006/relationships/hyperlink" Target="https://dx.doi.org/10.21873/invivo.13630" TargetMode="External"/><Relationship Id="rId155" Type="http://schemas.openxmlformats.org/officeDocument/2006/relationships/hyperlink" Target="https://dx.doi.org/10.3390/jcm13123535" TargetMode="External"/><Relationship Id="rId156" Type="http://schemas.openxmlformats.org/officeDocument/2006/relationships/hyperlink" Target="https://dx.doi.org/10.1007/s11701-024-02030-5" TargetMode="External"/><Relationship Id="rId157" Type="http://schemas.openxmlformats.org/officeDocument/2006/relationships/hyperlink" Target="https://dx.doi.org/10.1016/j.ijregi.2024.100378" TargetMode="External"/><Relationship Id="rId158" Type="http://schemas.openxmlformats.org/officeDocument/2006/relationships/hyperlink" Target="https://dx.doi.org/10.1038/s41598-024-66573-1" TargetMode="External"/><Relationship Id="rId159" Type="http://schemas.openxmlformats.org/officeDocument/2006/relationships/hyperlink" Target="https://dx.doi.org/10.5114/wiitm.2024.138785" TargetMode="External"/><Relationship Id="rId160" Type="http://schemas.openxmlformats.org/officeDocument/2006/relationships/hyperlink" Target="https://dx.doi.org/10.1016/j.jormas.2024.101962" TargetMode="External"/><Relationship Id="rId161" Type="http://schemas.openxmlformats.org/officeDocument/2006/relationships/hyperlink" Target="https://dx.doi.org/10.1016/j.bjps.2024.04.057" TargetMode="External"/><Relationship Id="rId162" Type="http://schemas.openxmlformats.org/officeDocument/2006/relationships/hyperlink" Target="https://dx.doi.org/10.5662/wjm.v14.i2.92612" TargetMode="External"/><Relationship Id="rId163" Type="http://schemas.openxmlformats.org/officeDocument/2006/relationships/hyperlink" Target="https://dx.doi.org/10.1007/s00266-024-04243-3" TargetMode="External"/><Relationship Id="rId164" Type="http://schemas.openxmlformats.org/officeDocument/2006/relationships/hyperlink" Target="https://dx.doi.org/10.7759/cureus.62034" TargetMode="External"/><Relationship Id="rId165" Type="http://schemas.openxmlformats.org/officeDocument/2006/relationships/hyperlink" Target="https://dx.doi.org/10.1016/j.anplas.2024.06.011" TargetMode="External"/><Relationship Id="rId166" Type="http://schemas.openxmlformats.org/officeDocument/2006/relationships/hyperlink" Target="https://dx.doi.org/10.1016/j.anplas.2024.06.008" TargetMode="External"/><Relationship Id="rId167" Type="http://schemas.openxmlformats.org/officeDocument/2006/relationships/hyperlink" Target="https://dx.doi.org/10.3390/cancers16132439" TargetMode="External"/><Relationship Id="rId168" Type="http://schemas.openxmlformats.org/officeDocument/2006/relationships/hyperlink" Target="https://dx.doi.org/10.1136/rmdopen-2024-004381" TargetMode="External"/><Relationship Id="rId169" Type="http://schemas.openxmlformats.org/officeDocument/2006/relationships/hyperlink" Target="https://dx.doi.org/10.2478/prilozi-2024-0013" TargetMode="External"/><Relationship Id="rId170" Type="http://schemas.openxmlformats.org/officeDocument/2006/relationships/hyperlink" Target="https://dx.doi.org/10.7759/cureus.62371" TargetMode="External"/><Relationship Id="rId171" Type="http://schemas.openxmlformats.org/officeDocument/2006/relationships/hyperlink" Target="https://dx.doi.org/10.7759/cureus.62320" TargetMode="External"/><Relationship Id="rId172" Type="http://schemas.openxmlformats.org/officeDocument/2006/relationships/hyperlink" Target="https://dx.doi.org/10.7507/1002-1892.202402051" TargetMode="External"/><Relationship Id="rId173" Type="http://schemas.openxmlformats.org/officeDocument/2006/relationships/hyperlink" Target="https://dx.doi.org/10.7507/1002-1892.202404067" TargetMode="External"/><Relationship Id="rId174" Type="http://schemas.openxmlformats.org/officeDocument/2006/relationships/hyperlink" Target="https://dx.doi.org/10.7507/1002-1892.202403083" TargetMode="External"/><Relationship Id="rId175" Type="http://schemas.openxmlformats.org/officeDocument/2006/relationships/hyperlink" Target="https://dx.doi.org/10.7507/1002-1892.202403102" TargetMode="External"/><Relationship Id="rId176" Type="http://schemas.openxmlformats.org/officeDocument/2006/relationships/hyperlink" Target="https://dx.doi.org/10.1007/s00266-024-04239-z" TargetMode="External"/><Relationship Id="rId177" Type="http://schemas.openxmlformats.org/officeDocument/2006/relationships/hyperlink" Target="https://dx.doi.org/10.21037/gs-24-70" TargetMode="External"/><Relationship Id="rId178" Type="http://schemas.openxmlformats.org/officeDocument/2006/relationships/hyperlink" Target="https://dx.doi.org/10.1097/GOX.0000000000005799" TargetMode="External"/><Relationship Id="rId179" Type="http://schemas.openxmlformats.org/officeDocument/2006/relationships/hyperlink" Target="https://dx.doi.org/10.12659/AJCR.944579" TargetMode="External"/><Relationship Id="rId180" Type="http://schemas.openxmlformats.org/officeDocument/2006/relationships/hyperlink" Target="https://dx.doi.org/10.1016/j.anplas.2024.07.007" TargetMode="External"/><Relationship Id="rId181" Type="http://schemas.openxmlformats.org/officeDocument/2006/relationships/hyperlink" Target="https://dx.doi.org/10.1055/s-0044-1788345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